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80e5200bcf6baa84198367789d240166271fc4a"/>
    <w:p>
      <w:pPr>
        <w:pStyle w:val="Heading1"/>
      </w:pPr>
      <w:r>
        <w:t xml:space="preserve">Cover Letter for Plumber Position in United States San Francisco</w:t>
      </w:r>
    </w:p>
    <w:p>
      <w:pPr>
        <w:pStyle w:val="FirstParagraph"/>
      </w:pPr>
      <w:r>
        <w:t xml:space="preserve">Dear Hiring Manager,</w:t>
      </w:r>
    </w:p>
    <w:p>
      <w:pPr>
        <w:pStyle w:val="BodyText"/>
      </w:pPr>
      <w:r>
        <w:t xml:space="preserve">I am writing to express my interest in the Plumber position at your esteemed organization. As a dedicated and experienced professional in the plumbing industry, I am eager to contribute my skills and expertise to ensure the highest standards of service for residents and businesses across the United States San Francisco area. This Cover Letter outlines my qualifications, passion for plumbing, and commitment to excellence that align with your needs.</w:t>
      </w:r>
    </w:p>
    <w:p>
      <w:pPr>
        <w:pStyle w:val="BodyText"/>
      </w:pPr>
      <w:r>
        <w:t xml:space="preserve">With over [X years] of hands-on experience in residential, commercial, and industrial plumbing systems, I have developed a strong foundation in diagnosing and resolving complex issues. My background includes expertise in pipe installation, fixture repair, leak detection, and water heater maintenance. I am proficient in using advanced tools such as pipe cutters, augers, and pressure testing equipment to ensure precision and efficiency. My work is guided by a deep respect for the critical role plumbing plays in public health and safety—especially in a dynamic city like United States San Francisco, where infrastructure must withstand both modern demands and historical challenges.</w:t>
      </w:r>
    </w:p>
    <w:p>
      <w:pPr>
        <w:pStyle w:val="BodyText"/>
      </w:pPr>
      <w:r>
        <w:t xml:space="preserve">What sets me apart as a Plumber is my unwavering focus on customer satisfaction. I understand that every project, whether it’s installing a new bathroom or fixing an emergency leak, requires attention to detail and clear communication. In United States San Francisco, where the population is diverse and the demand for reliable services is high, I have consistently prioritized transparency with clients. For example, during my time working with [previous employer/organization], I received numerous commendations for resolving urgent plumbing issues in a timely manner while ensuring minimal disruption to daily life. My ability to listen to client concerns and provide practical solutions has made me a trusted name in the community.</w:t>
      </w:r>
    </w:p>
    <w:p>
      <w:pPr>
        <w:pStyle w:val="BodyText"/>
      </w:pPr>
      <w:r>
        <w:t xml:space="preserve">Living and working in United States San Francisco has given me unique insights into the specific challenges of plumbing in this region. The city’s aging infrastructure, seismic activity, and stringent water conservation regulations require plumbers to be adaptable and innovative. I have experience navigating these complexities, such as retrofitting older buildings with modern, code-compliant systems or advising clients on sustainable solutions like low-flow fixtures. My certifications—including [mention relevant licenses or courses, e.g., "OSHA 30-Hour Certification" or "California State Plumber’s License"]—ensure that I stay up-to-date with the latest industry standards and best practices.</w:t>
      </w:r>
    </w:p>
    <w:p>
      <w:pPr>
        <w:pStyle w:val="BodyText"/>
      </w:pPr>
      <w:r>
        <w:t xml:space="preserve">One of my greatest strengths as a Plumber is my ability to work independently while also collaborating effectively with other tradespeople. In United States San Francisco, where projects often involve coordination with electricians, HVAC technicians, and construction teams, I have consistently demonstrated teamwork and problem-solving skills. For instance, during a recent large-scale renovation project in the Mission District, I led the plumbing team to complete tasks ahead of schedule without compromising quality. This experience reinforced my belief that a Plumber’s role is not just technical but also collaborative, requiring empathy and adaptability.</w:t>
      </w:r>
    </w:p>
    <w:p>
      <w:pPr>
        <w:pStyle w:val="BodyText"/>
      </w:pPr>
      <w:r>
        <w:t xml:space="preserve">I am particularly drawn to this opportunity because of your company’s reputation for excellence in the United States San Francisco market. Your commitment to innovation, customer care, and community engagement resonates with my own values. I am confident that my skills in [specific areas, e.g., "commercial plumbing," "emergency repairs," or "green building practices"] would allow me to make a meaningful contribution to your team. Additionally, my familiarity with local codes and the unique needs of San Francisco’s neighborhoods ensures that I can deliver services tailored to the region’s specific requirements.</w:t>
      </w:r>
    </w:p>
    <w:p>
      <w:pPr>
        <w:pStyle w:val="BodyText"/>
      </w:pPr>
      <w:r>
        <w:t xml:space="preserve">As a Plumber in the United States San Francisco area, I take pride in being part of a profession that directly impacts people’s lives. Whether it’s fixing a minor leak or overhauling an entire plumbing system, I approach every task with professionalism and dedication. My goal is to provide solutions that are not only functional but also cost-effective and long-lasting. This philosophy has earned me repeat business and referrals from satisfied clients across the city.</w:t>
      </w:r>
    </w:p>
    <w:p>
      <w:pPr>
        <w:pStyle w:val="BodyText"/>
      </w:pPr>
      <w:r>
        <w:t xml:space="preserve">Thank you for considering my application for the Plumber position at your company. I would be honored to discuss how my experience, skills, and passion align with your needs. Please feel free to contact me at [phone number] or [email address] at your earliest convenience. I look forward to the opportunity to contribute to the continued success of your organization in the United States San Francisco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United States San Francisco</dc:title>
  <dc:creator/>
  <dc:language>en</dc:language>
  <cp:keywords/>
  <dcterms:created xsi:type="dcterms:W3CDTF">2026-07-23T22:55:29Z</dcterms:created>
  <dcterms:modified xsi:type="dcterms:W3CDTF">2026-07-23T22:55:29Z</dcterms:modified>
</cp:coreProperties>
</file>

<file path=docProps/custom.xml><?xml version="1.0" encoding="utf-8"?>
<Properties xmlns="http://schemas.openxmlformats.org/officeDocument/2006/custom-properties" xmlns:vt="http://schemas.openxmlformats.org/officeDocument/2006/docPropsVTypes"/>
</file>